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7F7960B6"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deep learning</w:t>
      </w:r>
      <w:r w:rsidR="00787AE8">
        <w:rPr>
          <w:lang w:val="en-US"/>
        </w:rPr>
        <w:t>, these data are used to train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4D03C7F" w:rsidR="0021112E" w:rsidRDefault="0021112E" w:rsidP="0021112E">
      <w:pPr>
        <w:pStyle w:val="Heading1"/>
        <w:numPr>
          <w:ilvl w:val="0"/>
          <w:numId w:val="1"/>
        </w:numPr>
        <w:rPr>
          <w:lang w:val="en-US"/>
        </w:rPr>
      </w:pPr>
      <w:r>
        <w:rPr>
          <w:lang w:val="en-US"/>
        </w:rPr>
        <w:t>UAV</w:t>
      </w:r>
      <w:r w:rsidR="00422222">
        <w:rPr>
          <w:lang w:val="en-US"/>
        </w:rPr>
        <w:t>s</w:t>
      </w:r>
      <w:r>
        <w:rPr>
          <w:lang w:val="en-US"/>
        </w:rPr>
        <w:t xml:space="preserve"> in industry 4.0</w:t>
      </w:r>
    </w:p>
    <w:p w14:paraId="252F91B5" w14:textId="77777777" w:rsidR="00422222" w:rsidRDefault="00E24720" w:rsidP="001008F9">
      <w:pPr>
        <w:ind w:firstLine="360"/>
        <w:jc w:val="both"/>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2B3C07" w:rsidRPr="002B3C07">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EndPr/>
        <w:sdtContent>
          <w:r w:rsidR="00E05A02" w:rsidRPr="00E05A02">
            <w:rPr>
              <w:color w:val="000000"/>
              <w:lang w:val="en-US"/>
            </w:rPr>
            <w:t>[2]</w:t>
          </w:r>
        </w:sdtContent>
      </w:sdt>
      <w:r w:rsidR="002B3C07">
        <w:rPr>
          <w:lang w:val="en-US"/>
        </w:rPr>
        <w:t>.</w:t>
      </w:r>
      <w:r w:rsidR="001008F9" w:rsidRPr="001008F9">
        <w:rPr>
          <w:lang w:val="en-US"/>
        </w:rPr>
        <w:t xml:space="preserve"> </w:t>
      </w:r>
      <w:r w:rsidR="00845B15">
        <w:rPr>
          <w:lang w:val="en-US"/>
        </w:rPr>
        <w:t xml:space="preserve">For Warehouse management, UAVs are equipped with RFID scanners and Cameras for QR code and deployed to </w:t>
      </w:r>
      <w:r w:rsidR="00845B15">
        <w:t xml:space="preserve">perform </w:t>
      </w:r>
      <w:r w:rsidR="00845B15">
        <w:t>stock taking</w:t>
      </w:r>
      <w:r w:rsidR="00845B15">
        <w:t xml:space="preserve">. Additionally, they have capabilities to transfer inventory from one location to another and lastly, check for pallet placement and detect theft. </w:t>
      </w:r>
      <w:r w:rsidR="00422222">
        <w:t>For Manufacturing, UAVs carry out inspection on equipment using infrared sensors to detect anomalies and cameras to deploy computer vision to detect cracks.</w:t>
      </w:r>
    </w:p>
    <w:p w14:paraId="60EF2C6E" w14:textId="40B034CE" w:rsidR="00422222" w:rsidRDefault="00422222" w:rsidP="00422222">
      <w:pPr>
        <w:pStyle w:val="Heading1"/>
        <w:numPr>
          <w:ilvl w:val="0"/>
          <w:numId w:val="1"/>
        </w:numPr>
        <w:rPr>
          <w:lang w:val="en-US"/>
        </w:rPr>
      </w:pPr>
      <w:r>
        <w:t xml:space="preserve"> </w:t>
      </w:r>
      <w:r w:rsidR="005D2BE8">
        <w:rPr>
          <w:lang w:val="en-US"/>
        </w:rPr>
        <w:t>Classification</w:t>
      </w:r>
      <w:r>
        <w:rPr>
          <w:lang w:val="en-US"/>
        </w:rPr>
        <w:t xml:space="preserve"> of UAVs</w:t>
      </w:r>
    </w:p>
    <w:p w14:paraId="772F3BF3" w14:textId="7E0CAA7F" w:rsidR="00476104" w:rsidRDefault="00422222" w:rsidP="001D3361">
      <w:pPr>
        <w:ind w:firstLine="360"/>
        <w:jc w:val="both"/>
      </w:pPr>
      <w:r>
        <w:rPr>
          <w:lang w:val="en-US"/>
        </w:rPr>
        <w:t>Generally, there are 4 categories of UAVs</w:t>
      </w:r>
      <w:r w:rsidR="001D3361">
        <w:rPr>
          <w:lang w:val="en-US"/>
        </w:rPr>
        <w:t>. In smart factories, multi-rotor drones are used due to the lower cost of investment and simpler flight dynamics, allowing for a 4- degrees of freedom (</w:t>
      </w:r>
      <w:proofErr w:type="spellStart"/>
      <w:r w:rsidR="001D3361">
        <w:rPr>
          <w:lang w:val="en-US"/>
        </w:rPr>
        <w:t>DoF</w:t>
      </w:r>
      <w:proofErr w:type="spellEnd"/>
      <w:r w:rsidR="001D3361">
        <w:rPr>
          <w:lang w:val="en-US"/>
        </w:rPr>
        <w:t>) body. Figure 3A shows the categories of drones.</w:t>
      </w:r>
    </w:p>
    <w:p w14:paraId="67365F24" w14:textId="670522E0" w:rsidR="001D3361" w:rsidRDefault="007E0FD9" w:rsidP="001D3361">
      <w:pPr>
        <w:keepNext/>
        <w:ind w:firstLine="360"/>
        <w:jc w:val="center"/>
      </w:pPr>
      <w:r>
        <w:rPr>
          <w:noProof/>
        </w:rPr>
        <w:t>z</w:t>
      </w:r>
      <w:r w:rsidR="001D3361">
        <w:rPr>
          <w:noProof/>
        </w:rPr>
        <w:drawing>
          <wp:inline distT="0" distB="0" distL="0" distR="0" wp14:anchorId="6F6A2ADE" wp14:editId="29AC6A72">
            <wp:extent cx="5349240" cy="1969389"/>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54374" cy="1971279"/>
                    </a:xfrm>
                    <a:prstGeom prst="rect">
                      <a:avLst/>
                    </a:prstGeom>
                  </pic:spPr>
                </pic:pic>
              </a:graphicData>
            </a:graphic>
          </wp:inline>
        </w:drawing>
      </w:r>
    </w:p>
    <w:p w14:paraId="41229A05" w14:textId="0A952F71" w:rsidR="001D3361" w:rsidRDefault="001D3361" w:rsidP="001D3361">
      <w:pPr>
        <w:pStyle w:val="Caption"/>
        <w:jc w:val="center"/>
      </w:pPr>
      <w:r>
        <w:t>Figure 3A: Categories of UAVs</w:t>
      </w:r>
    </w:p>
    <w:p w14:paraId="5EFC6B42" w14:textId="32DF776B" w:rsidR="001D3361" w:rsidRDefault="001D3361" w:rsidP="001D3361">
      <w:pPr>
        <w:ind w:firstLine="360"/>
        <w:jc w:val="both"/>
      </w:pPr>
      <w:r>
        <w:rPr>
          <w:lang w:val="en-US"/>
        </w:rPr>
        <w:lastRenderedPageBreak/>
        <w:t xml:space="preserve">Additionally, the level of aerial </w:t>
      </w:r>
      <w:r w:rsidRPr="001D3361">
        <w:rPr>
          <w:lang w:val="en-US"/>
        </w:rPr>
        <w:t>autonomy</w:t>
      </w:r>
      <w:r>
        <w:rPr>
          <w:lang w:val="en-US"/>
        </w:rPr>
        <w:t xml:space="preserve"> can be further classified based on inputs, capabilities reactions and decisions. Currently, </w:t>
      </w:r>
      <w:r w:rsidR="005D2BE8">
        <w:rPr>
          <w:lang w:val="en-US"/>
        </w:rPr>
        <w:t xml:space="preserve">drones have reached Level 4A of autonomy, where is senses and navigates with the assistance of an external computer. </w:t>
      </w:r>
      <w:r>
        <w:rPr>
          <w:lang w:val="en-US"/>
        </w:rPr>
        <w:t>Figure 3B shows the categories aerial autonomy.</w:t>
      </w:r>
    </w:p>
    <w:p w14:paraId="1849B6F4" w14:textId="77777777" w:rsidR="001D3361" w:rsidRPr="001D3361" w:rsidRDefault="001D3361" w:rsidP="001D3361"/>
    <w:p w14:paraId="45A79212" w14:textId="77777777" w:rsidR="001008F9" w:rsidRDefault="001008F9" w:rsidP="001008F9">
      <w:pPr>
        <w:keepNext/>
        <w:jc w:val="center"/>
      </w:pPr>
      <w:r>
        <w:rPr>
          <w:noProof/>
        </w:rPr>
        <w:drawing>
          <wp:inline distT="0" distB="0" distL="0" distR="0" wp14:anchorId="0538F95B" wp14:editId="3F833179">
            <wp:extent cx="5811520" cy="3268980"/>
            <wp:effectExtent l="0" t="0" r="0" b="7620"/>
            <wp:docPr id="2" name="Picture 2" descr="Exyn Technologies Levels of Aerial Aut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yn Technologies Levels of Aerial Autonom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1730" cy="3269098"/>
                    </a:xfrm>
                    <a:prstGeom prst="rect">
                      <a:avLst/>
                    </a:prstGeom>
                    <a:noFill/>
                    <a:ln>
                      <a:noFill/>
                    </a:ln>
                  </pic:spPr>
                </pic:pic>
              </a:graphicData>
            </a:graphic>
          </wp:inline>
        </w:drawing>
      </w:r>
    </w:p>
    <w:p w14:paraId="369AFB7E" w14:textId="675F1AA4" w:rsidR="00B34F62" w:rsidRDefault="001008F9" w:rsidP="001008F9">
      <w:pPr>
        <w:pStyle w:val="Caption"/>
        <w:jc w:val="center"/>
      </w:pPr>
      <w:r>
        <w:t xml:space="preserve">Figure </w:t>
      </w:r>
      <w:r w:rsidR="001D3361">
        <w:t>3B</w:t>
      </w:r>
      <w:r>
        <w:t>: Levels of autonomous UAV</w:t>
      </w:r>
    </w:p>
    <w:p w14:paraId="0A21E782" w14:textId="66605CC8" w:rsidR="005D2BE8" w:rsidRDefault="005D2BE8" w:rsidP="005D2BE8">
      <w:pPr>
        <w:ind w:firstLine="360"/>
        <w:jc w:val="both"/>
      </w:pPr>
      <w:r>
        <w:rPr>
          <w:lang w:val="en-US"/>
        </w:rPr>
        <w:t xml:space="preserve">In this report, more emphasis will be placed on the development of Level 4A UAVs in smart factories. </w:t>
      </w:r>
    </w:p>
    <w:p w14:paraId="17008600" w14:textId="313DF836" w:rsidR="005D2BE8" w:rsidRDefault="005D2BE8" w:rsidP="005D2BE8">
      <w:pPr>
        <w:pStyle w:val="Heading1"/>
        <w:numPr>
          <w:ilvl w:val="0"/>
          <w:numId w:val="1"/>
        </w:numPr>
        <w:rPr>
          <w:lang w:val="en-US"/>
        </w:rPr>
      </w:pPr>
      <w:r>
        <w:rPr>
          <w:lang w:val="en-US"/>
        </w:rPr>
        <w:t>Function principles of UAVs</w:t>
      </w:r>
    </w:p>
    <w:p w14:paraId="478D6052" w14:textId="29842B07" w:rsidR="003941DD" w:rsidRDefault="003941DD" w:rsidP="003941DD">
      <w:pPr>
        <w:ind w:firstLine="360"/>
        <w:jc w:val="both"/>
        <w:rPr>
          <w:lang w:val="en-US"/>
        </w:rPr>
      </w:pPr>
      <w:r w:rsidRPr="003941DD">
        <w:rPr>
          <w:lang w:val="en-US"/>
        </w:rPr>
        <w:t>In smart factories, UAVs operate in a Partially Observable, Stochastic, Collaborative, Multi-</w:t>
      </w:r>
      <w:r w:rsidRPr="003941DD">
        <w:rPr>
          <w:lang w:val="en-US"/>
        </w:rPr>
        <w:t>agent, Dynamic</w:t>
      </w:r>
      <w:r w:rsidRPr="003941DD">
        <w:rPr>
          <w:lang w:val="en-US"/>
        </w:rPr>
        <w:t xml:space="preserve">, and Continuous environment. </w:t>
      </w:r>
      <w:r>
        <w:rPr>
          <w:lang w:val="en-US"/>
        </w:rPr>
        <w:t xml:space="preserve">Hence, </w:t>
      </w:r>
      <w:r>
        <w:rPr>
          <w:lang w:val="en-US"/>
        </w:rPr>
        <w:t xml:space="preserve">smart factories </w:t>
      </w:r>
      <w:r w:rsidR="005D2BE8">
        <w:rPr>
          <w:lang w:val="en-US"/>
        </w:rPr>
        <w:t xml:space="preserve">UAVs </w:t>
      </w:r>
      <w:r>
        <w:rPr>
          <w:lang w:val="en-US"/>
        </w:rPr>
        <w:t>must be</w:t>
      </w:r>
      <w:r w:rsidR="005D2BE8">
        <w:rPr>
          <w:lang w:val="en-US"/>
        </w:rPr>
        <w:t xml:space="preserve"> goal based, utility agents. </w:t>
      </w:r>
      <w:r>
        <w:rPr>
          <w:lang w:val="en-US"/>
        </w:rPr>
        <w:t xml:space="preserve">Agents are things that senses and act on the environment. Goal based agents have sensors to localize their position and aims to reduce their position to their goal. Utility agents aims to minimize the total costs </w:t>
      </w:r>
      <w:r>
        <w:rPr>
          <w:lang w:val="en-US"/>
        </w:rPr>
        <w:t>which could be path time or power consumption, or various parameters based on pareto optimal points.</w:t>
      </w:r>
      <w:r>
        <w:rPr>
          <w:lang w:val="en-US"/>
        </w:rPr>
        <w:t xml:space="preserve"> </w:t>
      </w:r>
      <w:r w:rsidR="007E0FD9">
        <w:rPr>
          <w:lang w:val="en-US"/>
        </w:rPr>
        <w:t xml:space="preserve">By having sensors to detect objects or cameras to perform simultaneous localization and mapping (SLAM), the UAV should be able to run search algorithms such as A* to reach the end goal based on current state, as well as update its current state based on its perception from sensors. Figure 4A shows how SLAM is implemented. Figure 4B shows </w:t>
      </w:r>
      <w:r w:rsidR="008E3AF5">
        <w:rPr>
          <w:lang w:val="en-US"/>
        </w:rPr>
        <w:t>a graphical representation of A* algorithm.</w:t>
      </w:r>
    </w:p>
    <w:p w14:paraId="02CD6B1E" w14:textId="76C63EC2" w:rsidR="007E0FD9" w:rsidRDefault="007E0FD9" w:rsidP="007E0FD9">
      <w:pPr>
        <w:keepNext/>
        <w:ind w:firstLine="360"/>
        <w:jc w:val="center"/>
      </w:pPr>
      <w:r>
        <w:rPr>
          <w:noProof/>
        </w:rPr>
        <w:drawing>
          <wp:anchor distT="0" distB="0" distL="114300" distR="114300" simplePos="0" relativeHeight="251659264" behindDoc="0" locked="0" layoutInCell="1" allowOverlap="1" wp14:anchorId="079DA5E2" wp14:editId="0593EA11">
            <wp:simplePos x="0" y="0"/>
            <wp:positionH relativeFrom="column">
              <wp:posOffset>3398520</wp:posOffset>
            </wp:positionH>
            <wp:positionV relativeFrom="paragraph">
              <wp:posOffset>5080</wp:posOffset>
            </wp:positionV>
            <wp:extent cx="1681480" cy="997585"/>
            <wp:effectExtent l="0" t="0" r="0" b="0"/>
            <wp:wrapSquare wrapText="bothSides"/>
            <wp:docPr id="10" name="Picture 10" descr="GitHub - ysshah95/Astar-Algorithm-for-ACME-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itHub - ysshah95/Astar-Algorithm-for-ACME-Robotic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1480" cy="997585"/>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35910320" wp14:editId="6FB31ABD">
            <wp:simplePos x="0" y="0"/>
            <wp:positionH relativeFrom="column">
              <wp:posOffset>1071880</wp:posOffset>
            </wp:positionH>
            <wp:positionV relativeFrom="paragraph">
              <wp:posOffset>0</wp:posOffset>
            </wp:positionV>
            <wp:extent cx="1794533" cy="1010920"/>
            <wp:effectExtent l="0" t="0" r="0" b="0"/>
            <wp:wrapSquare wrapText="bothSides"/>
            <wp:docPr id="9" name="Picture 9" descr="SLAM: The L is for Localization – the M is for Mapping | ModalAI,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LAM: The L is for Localization – the M is for Mapping | ModalAI, In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4533" cy="1010920"/>
                    </a:xfrm>
                    <a:prstGeom prst="rect">
                      <a:avLst/>
                    </a:prstGeom>
                    <a:noFill/>
                    <a:ln>
                      <a:noFill/>
                    </a:ln>
                  </pic:spPr>
                </pic:pic>
              </a:graphicData>
            </a:graphic>
          </wp:anchor>
        </w:drawing>
      </w:r>
    </w:p>
    <w:p w14:paraId="304EDC55" w14:textId="77777777" w:rsidR="007E0FD9" w:rsidRDefault="007E0FD9" w:rsidP="007E0FD9">
      <w:pPr>
        <w:pStyle w:val="Caption"/>
        <w:jc w:val="center"/>
      </w:pPr>
    </w:p>
    <w:p w14:paraId="09484771" w14:textId="77777777" w:rsidR="007E0FD9" w:rsidRDefault="007E0FD9" w:rsidP="007E0FD9">
      <w:pPr>
        <w:pStyle w:val="Caption"/>
        <w:jc w:val="center"/>
      </w:pPr>
    </w:p>
    <w:p w14:paraId="7C68EB33" w14:textId="77777777" w:rsidR="007E0FD9" w:rsidRDefault="007E0FD9" w:rsidP="007E0FD9">
      <w:pPr>
        <w:pStyle w:val="Caption"/>
        <w:jc w:val="center"/>
      </w:pPr>
    </w:p>
    <w:p w14:paraId="3A739E5A" w14:textId="5F261534" w:rsidR="007E0FD9" w:rsidRPr="007E0FD9" w:rsidRDefault="007E0FD9" w:rsidP="007E0FD9">
      <w:pPr>
        <w:pStyle w:val="Caption"/>
        <w:jc w:val="center"/>
      </w:pPr>
      <w:r>
        <w:t xml:space="preserve">Figure 4A: Graphical </w:t>
      </w:r>
      <w:r w:rsidR="008E3AF5">
        <w:t>re</w:t>
      </w:r>
      <w:r>
        <w:t>presentation of SLAM</w:t>
      </w:r>
      <w:r w:rsidRPr="007E0FD9">
        <w:t xml:space="preserve"> </w:t>
      </w:r>
      <w:r>
        <w:t xml:space="preserve">Figure </w:t>
      </w:r>
      <w:r>
        <w:t xml:space="preserve">       </w:t>
      </w:r>
      <w:r w:rsidR="008E3AF5">
        <w:t>Figure</w:t>
      </w:r>
      <w:r>
        <w:t xml:space="preserve"> </w:t>
      </w:r>
      <w:r>
        <w:t xml:space="preserve">4B: Graphical </w:t>
      </w:r>
      <w:r w:rsidR="008E3AF5">
        <w:t>re</w:t>
      </w:r>
      <w:r>
        <w:t xml:space="preserve">presentation of A* Algo       </w:t>
      </w:r>
    </w:p>
    <w:p w14:paraId="7099A573" w14:textId="6D4DF06F" w:rsidR="003941DD" w:rsidRDefault="002D5801" w:rsidP="003941DD">
      <w:pPr>
        <w:ind w:firstLine="360"/>
        <w:jc w:val="both"/>
        <w:rPr>
          <w:lang w:val="en-US"/>
        </w:rPr>
      </w:pPr>
      <w:r>
        <w:rPr>
          <w:lang w:val="en-US"/>
        </w:rPr>
        <w:lastRenderedPageBreak/>
        <w:t xml:space="preserve">Infinium Robotics is a company that develops </w:t>
      </w:r>
      <w:r w:rsidR="008E3AF5">
        <w:rPr>
          <w:lang w:val="en-US"/>
        </w:rPr>
        <w:t xml:space="preserve">collaborative </w:t>
      </w:r>
      <w:r>
        <w:rPr>
          <w:lang w:val="en-US"/>
        </w:rPr>
        <w:t>drone</w:t>
      </w:r>
      <w:r w:rsidR="008E3AF5">
        <w:rPr>
          <w:lang w:val="en-US"/>
        </w:rPr>
        <w:t>s</w:t>
      </w:r>
      <w:r>
        <w:rPr>
          <w:lang w:val="en-US"/>
        </w:rPr>
        <w:t xml:space="preserve"> </w:t>
      </w:r>
      <w:r w:rsidR="007E0FD9">
        <w:rPr>
          <w:lang w:val="en-US"/>
        </w:rPr>
        <w:t>for stock taking in smart factories.</w:t>
      </w:r>
      <w:r w:rsidR="008E3AF5">
        <w:rPr>
          <w:lang w:val="en-US"/>
        </w:rPr>
        <w:t xml:space="preserve"> The UAVs are tethered to an Unmanned ground vehicle (UGV) where power and localization is provided. </w:t>
      </w:r>
      <w:r w:rsidR="00055944">
        <w:rPr>
          <w:lang w:val="en-US"/>
        </w:rPr>
        <w:t xml:space="preserve">A ground control system (GCS) does path planning and transmits the path over to UGVs. </w:t>
      </w:r>
    </w:p>
    <w:p w14:paraId="2D83E63E" w14:textId="77777777" w:rsidR="003941DD" w:rsidRDefault="003941DD" w:rsidP="003941DD">
      <w:pPr>
        <w:ind w:firstLine="360"/>
        <w:jc w:val="both"/>
        <w:rPr>
          <w:lang w:val="en-US"/>
        </w:rPr>
      </w:pPr>
    </w:p>
    <w:p w14:paraId="1828504F" w14:textId="535333C3" w:rsidR="008E38E5" w:rsidRDefault="008E38E5" w:rsidP="008E38E5">
      <w:pPr>
        <w:pStyle w:val="Heading1"/>
        <w:numPr>
          <w:ilvl w:val="0"/>
          <w:numId w:val="1"/>
        </w:numPr>
        <w:rPr>
          <w:lang w:val="en-US"/>
        </w:rPr>
      </w:pPr>
      <w:r>
        <w:rPr>
          <w:lang w:val="en-US"/>
        </w:rPr>
        <w:t>Learning approach</w:t>
      </w:r>
    </w:p>
    <w:p w14:paraId="78B0D0B7" w14:textId="77777777" w:rsidR="008E38E5" w:rsidRDefault="008E38E5" w:rsidP="008E38E5">
      <w:pPr>
        <w:pStyle w:val="Heading1"/>
        <w:numPr>
          <w:ilvl w:val="0"/>
          <w:numId w:val="1"/>
        </w:numPr>
        <w:rPr>
          <w:lang w:val="en-US"/>
        </w:rPr>
      </w:pPr>
    </w:p>
    <w:p w14:paraId="15BB18F0" w14:textId="77777777" w:rsidR="00AE11C1" w:rsidRDefault="00AE11C1" w:rsidP="008E38E5">
      <w:pPr>
        <w:pStyle w:val="Heading1"/>
        <w:numPr>
          <w:ilvl w:val="0"/>
          <w:numId w:val="1"/>
        </w:numPr>
        <w:rPr>
          <w:lang w:val="en-US"/>
        </w:rPr>
      </w:pPr>
    </w:p>
    <w:p w14:paraId="74DD4CB0" w14:textId="613B4227" w:rsidR="008E38E5" w:rsidRDefault="00AE11C1" w:rsidP="008E38E5">
      <w:pPr>
        <w:pStyle w:val="Heading1"/>
        <w:numPr>
          <w:ilvl w:val="0"/>
          <w:numId w:val="1"/>
        </w:numPr>
        <w:rPr>
          <w:lang w:val="en-US"/>
        </w:rPr>
      </w:pPr>
      <w:r>
        <w:rPr>
          <w:lang w:val="en-US"/>
        </w:rPr>
        <w:t>References</w:t>
      </w:r>
    </w:p>
    <w:sdt>
      <w:sdtPr>
        <w:rPr>
          <w:lang w:val="en-US"/>
        </w:rPr>
        <w:tag w:val="MENDELEY_BIBLIOGRAPHY"/>
        <w:id w:val="1816293570"/>
        <w:placeholder>
          <w:docPart w:val="DefaultPlaceholder_-1854013440"/>
        </w:placeholder>
      </w:sdtPr>
      <w:sdtEndPr/>
      <w:sdtContent>
        <w:p w14:paraId="102BB286" w14:textId="77777777" w:rsidR="00E05A02" w:rsidRDefault="00E05A02">
          <w:pPr>
            <w:autoSpaceDE w:val="0"/>
            <w:autoSpaceDN w:val="0"/>
            <w:ind w:hanging="640"/>
            <w:divId w:val="1889799187"/>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776C663D" w14:textId="77777777" w:rsidR="00E05A02" w:rsidRDefault="00E05A02">
          <w:pPr>
            <w:autoSpaceDE w:val="0"/>
            <w:autoSpaceDN w:val="0"/>
            <w:ind w:hanging="640"/>
            <w:divId w:val="1141918138"/>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29D35F42" w14:textId="149B2EC5" w:rsidR="00AE11C1" w:rsidRPr="00AE11C1" w:rsidRDefault="00E05A02"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gUAaBEkvywAAAA="/>
  </w:docVars>
  <w:rsids>
    <w:rsidRoot w:val="008E38E5"/>
    <w:rsid w:val="00055944"/>
    <w:rsid w:val="001008F9"/>
    <w:rsid w:val="001D3361"/>
    <w:rsid w:val="0021112E"/>
    <w:rsid w:val="002B3C07"/>
    <w:rsid w:val="002D5801"/>
    <w:rsid w:val="002E2817"/>
    <w:rsid w:val="0034750D"/>
    <w:rsid w:val="003941DD"/>
    <w:rsid w:val="003D3BE0"/>
    <w:rsid w:val="00422222"/>
    <w:rsid w:val="00476104"/>
    <w:rsid w:val="005D2BE8"/>
    <w:rsid w:val="00787AE8"/>
    <w:rsid w:val="007E0FD9"/>
    <w:rsid w:val="00845B15"/>
    <w:rsid w:val="008E38E5"/>
    <w:rsid w:val="008E3AF5"/>
    <w:rsid w:val="00AE11C1"/>
    <w:rsid w:val="00B10C21"/>
    <w:rsid w:val="00B34F62"/>
    <w:rsid w:val="00D744C1"/>
    <w:rsid w:val="00E05A02"/>
    <w:rsid w:val="00E24720"/>
    <w:rsid w:val="00E439B7"/>
    <w:rsid w:val="00FD5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 w:type="paragraph" w:styleId="Caption">
    <w:name w:val="caption"/>
    <w:basedOn w:val="Normal"/>
    <w:next w:val="Normal"/>
    <w:uiPriority w:val="35"/>
    <w:unhideWhenUsed/>
    <w:qFormat/>
    <w:rsid w:val="001008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 w:id="1350789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C6DD7"/>
    <w:rsid w:val="002B5B8F"/>
    <w:rsid w:val="004852C2"/>
    <w:rsid w:val="008208D6"/>
    <w:rsid w:val="00957B3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52C2"/>
    <w:rPr>
      <w:color w:val="808080"/>
    </w:rPr>
  </w:style>
  <w:style w:type="paragraph" w:customStyle="1" w:styleId="A337753CB649478DA6412A7FC4AE1B13">
    <w:name w:val="A337753CB649478DA6412A7FC4AE1B13"/>
    <w:rsid w:val="004852C2"/>
    <w:rPr>
      <w:lan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3</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3</cp:revision>
  <dcterms:created xsi:type="dcterms:W3CDTF">2022-02-19T13:44:00Z</dcterms:created>
  <dcterms:modified xsi:type="dcterms:W3CDTF">2022-02-20T09:13:00Z</dcterms:modified>
</cp:coreProperties>
</file>